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4586A" w14:textId="1919962B" w:rsidR="0040149B" w:rsidRPr="0040149B" w:rsidRDefault="009870FC" w:rsidP="0040149B">
      <w:pPr>
        <w:pStyle w:val="Heading1"/>
        <w:jc w:val="center"/>
      </w:pPr>
      <w:r w:rsidRPr="00AC30D4">
        <w:t>JS Applications</w:t>
      </w:r>
      <w:r w:rsidR="00CC5BAA">
        <w:t xml:space="preserve"> </w:t>
      </w:r>
      <w:r w:rsidRPr="00AC30D4">
        <w:t>Exam –</w:t>
      </w:r>
      <w:r w:rsidR="00BF7611" w:rsidRPr="00AC30D4">
        <w:t xml:space="preserve"> </w:t>
      </w:r>
      <w:r w:rsidR="00CC5BAA">
        <w:t>Pet Care</w:t>
      </w:r>
    </w:p>
    <w:p w14:paraId="0903699B" w14:textId="49AA9A0F" w:rsidR="003C226E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</w:t>
      </w:r>
      <w:r w:rsidR="001F6CA6">
        <w:t>user profiles</w:t>
      </w:r>
      <w:r w:rsidR="00BF7611" w:rsidRPr="00AC30D4">
        <w:t xml:space="preserve"> and CRUD operations, using a REST service.</w:t>
      </w:r>
    </w:p>
    <w:p w14:paraId="775A6985" w14:textId="2670E11E" w:rsidR="0040149B" w:rsidRPr="0040149B" w:rsidRDefault="0040149B" w:rsidP="003C226E">
      <w:pPr>
        <w:spacing w:before="0"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3A9CCEA5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CC5BAA">
        <w:rPr>
          <w:b/>
        </w:rPr>
        <w:t>pet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CC5BAA">
        <w:rPr>
          <w:b/>
          <w:bCs/>
        </w:rPr>
        <w:t>pets</w:t>
      </w:r>
      <w:r w:rsidRPr="00036C2D">
        <w:t xml:space="preserve">, including </w:t>
      </w:r>
      <w:r w:rsidR="001F6CA6">
        <w:t>their</w:t>
      </w:r>
      <w:r w:rsidRPr="00036C2D">
        <w:t xml:space="preserve"> </w:t>
      </w:r>
      <w:r w:rsidR="001F6CA6">
        <w:rPr>
          <w:b/>
          <w:bCs/>
        </w:rPr>
        <w:t>names</w:t>
      </w:r>
      <w:r w:rsidRPr="005C4F57">
        <w:rPr>
          <w:b/>
          <w:bCs/>
        </w:rPr>
        <w:t xml:space="preserve">, </w:t>
      </w:r>
      <w:r w:rsidR="00CC5BAA">
        <w:rPr>
          <w:b/>
          <w:bCs/>
        </w:rPr>
        <w:t>breed</w:t>
      </w:r>
      <w:r w:rsidR="001A54C3" w:rsidRPr="005C4F57">
        <w:rPr>
          <w:b/>
          <w:bCs/>
        </w:rPr>
        <w:t>,</w:t>
      </w:r>
      <w:r w:rsidR="00212525" w:rsidRPr="005C4F57">
        <w:rPr>
          <w:b/>
          <w:bCs/>
        </w:rPr>
        <w:t xml:space="preserve"> and </w:t>
      </w:r>
      <w:r w:rsidR="00CC5BAA">
        <w:rPr>
          <w:b/>
          <w:bCs/>
        </w:rPr>
        <w:t>ag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</w:t>
      </w:r>
      <w:r w:rsidRPr="005C4F57">
        <w:rPr>
          <w:b/>
          <w:bCs/>
        </w:rPr>
        <w:t>create</w:t>
      </w:r>
      <w:r w:rsidRPr="00036C2D">
        <w:t xml:space="preserve"> their </w:t>
      </w:r>
      <w:r w:rsidR="00CC5BAA">
        <w:t>pet postcard</w:t>
      </w:r>
      <w:r w:rsidRPr="00036C2D">
        <w:t xml:space="preserve">. </w:t>
      </w:r>
      <w:r w:rsidR="00CC5BAA">
        <w:t>Pets</w:t>
      </w:r>
      <w:r w:rsidRPr="00036C2D">
        <w:t xml:space="preserve"> </w:t>
      </w:r>
      <w:r w:rsidR="00212525" w:rsidRPr="005C4F57">
        <w:rPr>
          <w:b/>
          <w:bCs/>
        </w:rPr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178BF2A9" w:rsidR="009D70FD" w:rsidRPr="00D771A8" w:rsidRDefault="00CC5BAA" w:rsidP="00036C2D">
      <w:r>
        <w:rPr>
          <w:noProof/>
        </w:rPr>
        <w:drawing>
          <wp:inline distT="0" distB="0" distL="0" distR="0" wp14:anchorId="6EE8E9E6" wp14:editId="06360921">
            <wp:extent cx="6626225" cy="3062605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Heading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5D1A417E" w14:textId="534F5FBB" w:rsidR="00CA2ED7" w:rsidRDefault="008B780E" w:rsidP="00CA2E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7ECF20E4" w14:textId="77777777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 w:rsidRPr="00CA2ED7">
        <w:rPr>
          <w:b/>
          <w:bCs/>
        </w:rPr>
        <w:t>Working with Remote Data</w:t>
      </w:r>
    </w:p>
    <w:p w14:paraId="66CA5D48" w14:textId="5DC29AEE" w:rsidR="00CA2ED7" w:rsidRPr="00CA2ED7" w:rsidRDefault="00CA2ED7" w:rsidP="00CA2ED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</w:p>
    <w:p w14:paraId="5A475B5F" w14:textId="076F487A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 xml:space="preserve">adhere as </w:t>
      </w:r>
      <w:r w:rsidR="001F6CA6">
        <w:rPr>
          <w:b/>
          <w:bCs/>
        </w:rPr>
        <w:t>closely</w:t>
      </w:r>
      <w:r w:rsidRPr="00AC30D4">
        <w:rPr>
          <w:b/>
          <w:bCs/>
        </w:rPr>
        <w:t xml:space="preserve">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F3D2A9C" w:rsidR="00E108C4" w:rsidRPr="00AC30D4" w:rsidRDefault="00A552B7" w:rsidP="00C56670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715B3D5D" w:rsidR="009870FC" w:rsidRPr="00286649" w:rsidRDefault="009870FC" w:rsidP="001406D9">
      <w:pPr>
        <w:pStyle w:val="Heading3"/>
        <w:rPr>
          <w:lang w:val="bg-BG"/>
        </w:rPr>
      </w:pPr>
      <w:r w:rsidRPr="00AC30D4">
        <w:t>Navigation Bar (</w:t>
      </w:r>
      <w:r w:rsidR="0082118B">
        <w:rPr>
          <w:lang w:val="bg-BG"/>
        </w:rPr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46E82741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</w:t>
      </w:r>
      <w:r w:rsidR="00286649">
        <w:rPr>
          <w:b/>
        </w:rPr>
        <w:t>H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4F152A" w:rsidRPr="004F152A">
        <w:rPr>
          <w:b/>
          <w:bCs/>
        </w:rPr>
        <w:t>H</w:t>
      </w:r>
      <w:r w:rsidR="004F152A" w:rsidRPr="00385148">
        <w:rPr>
          <w:b/>
          <w:bCs/>
        </w:rPr>
        <w:t>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</w:t>
      </w:r>
      <w:r w:rsidR="001F6CA6">
        <w:t>unauthenticated</w:t>
      </w:r>
      <w:r w:rsidR="00CF2DA4" w:rsidRPr="00AC30D4">
        <w:t xml:space="preserve"> visitors) can see the links to </w:t>
      </w:r>
      <w:r w:rsidR="000C5EBD">
        <w:t>the</w:t>
      </w:r>
      <w:r w:rsidR="007F0823" w:rsidRPr="007F0823">
        <w:rPr>
          <w:b/>
          <w:bCs/>
        </w:rPr>
        <w:t xml:space="preserve"> </w:t>
      </w:r>
      <w:r w:rsidR="007F0823">
        <w:rPr>
          <w:b/>
          <w:bCs/>
        </w:rPr>
        <w:t>Home,</w:t>
      </w:r>
      <w:r w:rsidR="007F0823">
        <w:t xml:space="preserve"> </w:t>
      </w:r>
      <w:r w:rsidR="007F0823">
        <w:rPr>
          <w:b/>
          <w:bCs/>
        </w:rPr>
        <w:t>Dashboard,</w:t>
      </w:r>
      <w:r w:rsidR="000C5EBD">
        <w:t xml:space="preserve"> </w:t>
      </w:r>
      <w:r w:rsidR="00CF2DA4" w:rsidRPr="00AC30D4">
        <w:rPr>
          <w:b/>
          <w:bCs/>
        </w:rPr>
        <w:t>Login</w:t>
      </w:r>
      <w:r w:rsidR="00971904">
        <w:rPr>
          <w:b/>
          <w:bCs/>
        </w:rPr>
        <w:t>,</w:t>
      </w:r>
      <w:r w:rsidR="007F0823">
        <w:t xml:space="preserve"> and</w:t>
      </w:r>
      <w:r w:rsidR="00CF2DA4" w:rsidRPr="00AC30D4">
        <w:t xml:space="preserve"> </w:t>
      </w:r>
      <w:r w:rsidR="00CF2DA4" w:rsidRPr="00AC30D4">
        <w:rPr>
          <w:b/>
          <w:bCs/>
        </w:rPr>
        <w:t>Register</w:t>
      </w:r>
      <w:r w:rsidR="007F0823">
        <w:t xml:space="preserve"> </w:t>
      </w:r>
      <w:r w:rsidR="00286649">
        <w:t>page</w:t>
      </w:r>
      <w:r w:rsidR="00CF2DA4" w:rsidRPr="00AC30D4">
        <w:t xml:space="preserve">. The logged-in user navbar should contain the links to </w:t>
      </w:r>
      <w:r w:rsidR="001A54C3">
        <w:t xml:space="preserve">the </w:t>
      </w:r>
      <w:r w:rsidR="000133A0">
        <w:rPr>
          <w:b/>
          <w:bCs/>
        </w:rPr>
        <w:t>Home, Dashboard, Create Postcard</w:t>
      </w:r>
      <w:r w:rsidR="00F81860">
        <w:rPr>
          <w:b/>
          <w:bCs/>
        </w:rPr>
        <w:t xml:space="preserve"> </w:t>
      </w:r>
      <w:r w:rsidR="00CF2DA4" w:rsidRPr="00AC30D4">
        <w:t>page</w:t>
      </w:r>
      <w:r w:rsidR="00971904">
        <w:t>,</w:t>
      </w:r>
      <w:r w:rsidR="000133A0">
        <w:t xml:space="preserve"> </w:t>
      </w:r>
      <w:r w:rsidR="00CF2DA4" w:rsidRPr="00AC30D4">
        <w:t xml:space="preserve">and a link for </w:t>
      </w:r>
      <w:r w:rsidR="0083640C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3696C262" w:rsidR="00DC347E" w:rsidRPr="00D6101B" w:rsidRDefault="00286649" w:rsidP="00AC30D4">
      <w:pPr>
        <w:rPr>
          <w:noProof/>
        </w:rPr>
      </w:pPr>
      <w:r>
        <w:rPr>
          <w:noProof/>
        </w:rPr>
        <w:drawing>
          <wp:inline distT="0" distB="0" distL="0" distR="0" wp14:anchorId="50AC06BD" wp14:editId="1CEA1B57">
            <wp:extent cx="6626225" cy="487680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15697"/>
                    <a:stretch/>
                  </pic:blipFill>
                  <pic:spPr bwMode="auto">
                    <a:xfrm>
                      <a:off x="0" y="0"/>
                      <a:ext cx="6626225" cy="487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72314D" w14:textId="5FDA383A" w:rsidR="00834DC8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7FD977E4" w14:textId="32E20917" w:rsidR="00FB547B" w:rsidRPr="007E1879" w:rsidRDefault="00286649" w:rsidP="00AC30D4">
      <w:pPr>
        <w:rPr>
          <w:noProof/>
        </w:rPr>
      </w:pPr>
      <w:r>
        <w:rPr>
          <w:noProof/>
        </w:rPr>
        <w:drawing>
          <wp:inline distT="0" distB="0" distL="0" distR="0" wp14:anchorId="24837A0B" wp14:editId="739DCB44">
            <wp:extent cx="6626225" cy="485140"/>
            <wp:effectExtent l="0" t="0" r="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Heading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482B04D5" w:rsidR="00A10F81" w:rsidRPr="000D0826" w:rsidRDefault="0018620E" w:rsidP="00BD762D">
      <w:pPr>
        <w:jc w:val="center"/>
      </w:pPr>
      <w:r>
        <w:rPr>
          <w:noProof/>
        </w:rPr>
        <w:lastRenderedPageBreak/>
        <w:drawing>
          <wp:inline distT="0" distB="0" distL="0" distR="0" wp14:anchorId="35653C71" wp14:editId="278832B2">
            <wp:extent cx="6626225" cy="3045460"/>
            <wp:effectExtent l="0" t="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1B13442D" w14:textId="77B80EBA" w:rsidR="0064515D" w:rsidRPr="00AC30D4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3A66B51C" w14:textId="77777777" w:rsidR="009870FC" w:rsidRPr="00AC30D4" w:rsidRDefault="009870FC" w:rsidP="001406D9">
      <w:pPr>
        <w:pStyle w:val="Heading3"/>
      </w:pPr>
      <w:r w:rsidRPr="00AC30D4"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</w:t>
      </w:r>
      <w:r w:rsidR="001042D0" w:rsidRPr="007F0823">
        <w:rPr>
          <w:b/>
          <w:bCs/>
        </w:rPr>
        <w:t>no empty fields</w:t>
      </w:r>
      <w:r w:rsidR="009870FC" w:rsidRPr="00AC30D4">
        <w:t>.</w:t>
      </w:r>
    </w:p>
    <w:p w14:paraId="321214D7" w14:textId="16982758" w:rsidR="00AC30D4" w:rsidRDefault="0018620E" w:rsidP="00BD762D">
      <w:pPr>
        <w:jc w:val="center"/>
      </w:pPr>
      <w:r>
        <w:rPr>
          <w:noProof/>
        </w:rPr>
        <w:lastRenderedPageBreak/>
        <w:drawing>
          <wp:inline distT="0" distB="0" distL="0" distR="0" wp14:anchorId="16DBF37A" wp14:editId="53C3B8DF">
            <wp:extent cx="6626225" cy="3045460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10906A49" w14:textId="3637BD54" w:rsidR="009870FC" w:rsidRPr="00865E8F" w:rsidRDefault="009870FC" w:rsidP="001406D9">
      <w:pPr>
        <w:pStyle w:val="Heading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1936F9FF" w:rsidR="000834B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6D216FE5" w14:textId="454E5533" w:rsidR="007F0823" w:rsidRDefault="00185C22" w:rsidP="007F0823">
      <w:pPr>
        <w:pStyle w:val="Heading3"/>
      </w:pPr>
      <w:r>
        <w:t>Home Page</w:t>
      </w:r>
      <w:r w:rsidR="007F0823">
        <w:t xml:space="preserve"> (</w:t>
      </w:r>
      <w:r w:rsidR="00741FFF">
        <w:t>10</w:t>
      </w:r>
      <w:r w:rsidR="007F0823">
        <w:t>pts)</w:t>
      </w:r>
    </w:p>
    <w:p w14:paraId="52C24DCF" w14:textId="2D99BB7E" w:rsidR="00741FFF" w:rsidRDefault="00741FFF" w:rsidP="00741FFF">
      <w:pPr>
        <w:rPr>
          <w:rStyle w:val="jlqj4b"/>
        </w:rPr>
      </w:pPr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>
        <w:rPr>
          <w:rStyle w:val="jlqj4b"/>
          <w:lang w:val="bg-BG"/>
        </w:rPr>
        <w:t xml:space="preserve">. </w:t>
      </w:r>
      <w:r>
        <w:rPr>
          <w:rStyle w:val="jlqj4b"/>
        </w:rPr>
        <w:t>There is a static page:</w:t>
      </w:r>
    </w:p>
    <w:p w14:paraId="7DBA9C13" w14:textId="7593A742" w:rsidR="00741FFF" w:rsidRPr="00741FFF" w:rsidRDefault="00741FFF" w:rsidP="00741FFF">
      <w:r>
        <w:rPr>
          <w:noProof/>
        </w:rPr>
        <w:lastRenderedPageBreak/>
        <w:drawing>
          <wp:inline distT="0" distB="0" distL="0" distR="0" wp14:anchorId="3C8485F7" wp14:editId="20C358EB">
            <wp:extent cx="6626225" cy="3066415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6697C" w14:textId="28E3C07B" w:rsidR="009870FC" w:rsidRDefault="00185C22" w:rsidP="001406D9">
      <w:pPr>
        <w:pStyle w:val="Heading3"/>
      </w:pPr>
      <w:r>
        <w:t>Dashboard</w:t>
      </w:r>
      <w:r w:rsidR="008C434C">
        <w:t xml:space="preserve"> Page</w:t>
      </w:r>
      <w:r w:rsidR="009F1196" w:rsidRPr="00AC30D4">
        <w:t xml:space="preserve"> (</w:t>
      </w:r>
      <w:r w:rsidR="0082118B">
        <w:rPr>
          <w:lang w:val="bg-BG"/>
        </w:rPr>
        <w:t>1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2B134FA0" w:rsidR="00B46D2D" w:rsidRDefault="0082118B" w:rsidP="00A17EEF">
      <w:r>
        <w:t xml:space="preserve">The </w:t>
      </w:r>
      <w:r w:rsidRPr="0082118B">
        <w:rPr>
          <w:b/>
          <w:bCs/>
        </w:rPr>
        <w:t>Home</w:t>
      </w:r>
      <w:r>
        <w:t xml:space="preserve"> Page</w:t>
      </w:r>
      <w:r w:rsidR="007810E2">
        <w:t xml:space="preserve"> displays a list of </w:t>
      </w:r>
      <w:r w:rsidR="007810E2" w:rsidRPr="0082118B">
        <w:rPr>
          <w:b/>
          <w:bCs/>
        </w:rPr>
        <w:t xml:space="preserve">all </w:t>
      </w:r>
      <w:r w:rsidR="00D64FE0">
        <w:rPr>
          <w:b/>
          <w:bCs/>
        </w:rPr>
        <w:t>pets</w:t>
      </w:r>
      <w:r w:rsidR="007770AA">
        <w:t xml:space="preserve"> in the system</w:t>
      </w:r>
      <w:r>
        <w:t xml:space="preserve">. </w:t>
      </w:r>
      <w:r w:rsidR="00B46D2D">
        <w:t xml:space="preserve">All </w:t>
      </w:r>
      <w:r w:rsidR="00B46D2D" w:rsidRPr="0082118B">
        <w:rPr>
          <w:b/>
          <w:bCs/>
        </w:rPr>
        <w:t>users</w:t>
      </w:r>
      <w:r w:rsidR="00B46D2D">
        <w:t xml:space="preserve"> should be </w:t>
      </w:r>
      <w:r w:rsidR="002A48A8" w:rsidRPr="0082118B">
        <w:t>seeing</w:t>
      </w:r>
      <w:r w:rsidR="00B46D2D" w:rsidRPr="0082118B">
        <w:t xml:space="preserve"> </w:t>
      </w:r>
      <w:r>
        <w:t xml:space="preserve">the </w:t>
      </w:r>
      <w:r w:rsidRPr="0082118B">
        <w:rPr>
          <w:b/>
          <w:bCs/>
        </w:rPr>
        <w:t>list</w:t>
      </w:r>
      <w:r>
        <w:t xml:space="preserve"> and </w:t>
      </w:r>
      <w:r w:rsidRPr="0082118B">
        <w:t>have</w:t>
      </w:r>
      <w:r>
        <w:t xml:space="preserve"> access to </w:t>
      </w:r>
      <w:r w:rsidRPr="0082118B">
        <w:rPr>
          <w:b/>
          <w:bCs/>
        </w:rPr>
        <w:t>Details Page</w:t>
      </w:r>
      <w:r>
        <w:t>.</w:t>
      </w:r>
    </w:p>
    <w:p w14:paraId="47A31FA7" w14:textId="2F2417CF" w:rsidR="00B46D2D" w:rsidRDefault="00D465B3" w:rsidP="00A17EEF">
      <w:r>
        <w:rPr>
          <w:noProof/>
        </w:rPr>
        <w:drawing>
          <wp:inline distT="0" distB="0" distL="0" distR="0" wp14:anchorId="16B23938" wp14:editId="1F17E847">
            <wp:extent cx="6626225" cy="30454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395BEBC1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D64FE0">
        <w:t>pets</w:t>
      </w:r>
      <w:r w:rsidR="0082118B">
        <w:t xml:space="preserve"> yet</w:t>
      </w:r>
      <w:r w:rsidRPr="00AC30D4">
        <w:t>, the following view should be displayed:</w:t>
      </w:r>
    </w:p>
    <w:p w14:paraId="4A149F8D" w14:textId="612333EF" w:rsidR="009870FC" w:rsidRDefault="000866E3" w:rsidP="009870FC">
      <w:pPr>
        <w:jc w:val="center"/>
      </w:pPr>
      <w:r>
        <w:rPr>
          <w:noProof/>
        </w:rPr>
        <w:lastRenderedPageBreak/>
        <w:drawing>
          <wp:inline distT="0" distB="0" distL="0" distR="0" wp14:anchorId="1E8C3C15" wp14:editId="6F469AA9">
            <wp:extent cx="6626225" cy="3035300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B3B91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0866E3">
        <w:t>pet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4018094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82118B" w:rsidRPr="0082118B">
        <w:rPr>
          <w:b w:val="0"/>
          <w:bCs/>
        </w:rPr>
        <w:t>/data/</w:t>
      </w:r>
      <w:r w:rsidR="000866E3">
        <w:rPr>
          <w:b w:val="0"/>
          <w:bCs/>
        </w:rPr>
        <w:t>pet</w:t>
      </w:r>
      <w:r w:rsidR="0058055D">
        <w:rPr>
          <w:b w:val="0"/>
          <w:bCs/>
        </w:rPr>
        <w:t>s</w:t>
      </w:r>
      <w:r w:rsidR="0082118B" w:rsidRPr="0082118B">
        <w:rPr>
          <w:b w:val="0"/>
          <w:bCs/>
        </w:rPr>
        <w:t>?sortBy=_createdOn%20desc&amp;distinct=</w:t>
      </w:r>
      <w:r w:rsidR="000866E3">
        <w:rPr>
          <w:b w:val="0"/>
          <w:bCs/>
        </w:rPr>
        <w:t>name</w:t>
      </w:r>
    </w:p>
    <w:p w14:paraId="46FEBACC" w14:textId="30EE2B9E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F81860">
        <w:t>pets</w:t>
      </w:r>
      <w:r>
        <w:t>.</w:t>
      </w:r>
    </w:p>
    <w:p w14:paraId="5FA1E4A6" w14:textId="77777777" w:rsidR="00FB547B" w:rsidRPr="00865E8F" w:rsidRDefault="00FB547B" w:rsidP="00FB547B">
      <w:pPr>
        <w:pStyle w:val="Heading3"/>
        <w:rPr>
          <w:bCs/>
        </w:rPr>
      </w:pPr>
      <w:r w:rsidRPr="00865E8F">
        <w:rPr>
          <w:bCs/>
        </w:rPr>
        <w:t>Create Page (15 pts)</w:t>
      </w:r>
    </w:p>
    <w:p w14:paraId="6C9D0A52" w14:textId="5EE57892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</w:t>
      </w:r>
      <w:r w:rsidR="00971904">
        <w:t xml:space="preserve">a </w:t>
      </w:r>
      <w:r>
        <w:t xml:space="preserve">new </w:t>
      </w:r>
      <w:r w:rsidR="000866E3">
        <w:t>pet postcard</w:t>
      </w:r>
      <w:r>
        <w:t xml:space="preserve">. Check if all the fields are filled </w:t>
      </w:r>
      <w:r w:rsidR="00670789">
        <w:t xml:space="preserve">out </w:t>
      </w:r>
      <w:r>
        <w:t>before you send the request.</w:t>
      </w:r>
    </w:p>
    <w:p w14:paraId="3EF60633" w14:textId="74508468" w:rsidR="007770AA" w:rsidRDefault="000866E3" w:rsidP="007770AA">
      <w:r>
        <w:rPr>
          <w:noProof/>
        </w:rPr>
        <w:drawing>
          <wp:inline distT="0" distB="0" distL="0" distR="0" wp14:anchorId="4FF46F02" wp14:editId="372BD5DB">
            <wp:extent cx="6626225" cy="3022600"/>
            <wp:effectExtent l="0" t="0" r="0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50113015" w:rsidR="007770AA" w:rsidRDefault="0010735F" w:rsidP="007770AA">
      <w:r>
        <w:t xml:space="preserve">To create </w:t>
      </w:r>
      <w:r w:rsidR="002A48A8">
        <w:t>a</w:t>
      </w:r>
      <w:r w:rsidR="00853B64">
        <w:t xml:space="preserve"> </w:t>
      </w:r>
      <w:r w:rsidR="000866E3">
        <w:t>pet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7528F3C8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866E3">
        <w:rPr>
          <w:b w:val="0"/>
          <w:bCs/>
        </w:rPr>
        <w:t>pet</w:t>
      </w:r>
      <w:r w:rsidR="0058055D">
        <w:rPr>
          <w:b w:val="0"/>
          <w:bCs/>
        </w:rPr>
        <w:t>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5A61571" w14:textId="4FA8166E" w:rsidR="00C56670" w:rsidRDefault="00976A82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  </w:t>
      </w:r>
      <w:r w:rsidR="000866E3">
        <w:t>name</w:t>
      </w:r>
      <w:r w:rsidR="00641861">
        <w:t>,</w:t>
      </w:r>
    </w:p>
    <w:p w14:paraId="07C79BCA" w14:textId="4FB439A3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breed</w:t>
      </w:r>
      <w:r>
        <w:t>,</w:t>
      </w:r>
    </w:p>
    <w:p w14:paraId="0C23B91D" w14:textId="151AB9F1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age</w:t>
      </w:r>
      <w:r>
        <w:t>,</w:t>
      </w:r>
    </w:p>
    <w:p w14:paraId="47C05668" w14:textId="0622E29C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weight,</w:t>
      </w:r>
    </w:p>
    <w:p w14:paraId="47F7E937" w14:textId="01452F4B" w:rsidR="00641861" w:rsidRDefault="00641861" w:rsidP="0064186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0866E3">
        <w:t>image</w:t>
      </w:r>
    </w:p>
    <w:p w14:paraId="42F1EC86" w14:textId="4BF2F3F4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847F007" w14:textId="22E49460" w:rsidR="00CA7A2F" w:rsidRPr="00AC30D4" w:rsidRDefault="007770AA" w:rsidP="007770AA"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41861">
        <w:rPr>
          <w:b/>
        </w:rPr>
        <w:t>Home</w:t>
      </w:r>
      <w:r>
        <w:t xml:space="preserve"> page.</w:t>
      </w:r>
    </w:p>
    <w:p w14:paraId="316A6394" w14:textId="61A30AE6" w:rsidR="009870FC" w:rsidRDefault="009F1196" w:rsidP="001406D9">
      <w:pPr>
        <w:pStyle w:val="Heading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7178A464" w:rsidR="009870FC" w:rsidRPr="004D1D0B" w:rsidRDefault="00ED586E" w:rsidP="007770AA">
      <w:r>
        <w:t>Logg</w:t>
      </w:r>
      <w:r w:rsidR="00A57EF0">
        <w:t>ed-in</w:t>
      </w:r>
      <w:r>
        <w:t xml:space="preserve"> 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0866E3">
        <w:t>pet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0866E3">
        <w:rPr>
          <w:b/>
        </w:rPr>
        <w:t>pet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0866E3">
        <w:rPr>
          <w:rStyle w:val="jlqj4b"/>
        </w:rPr>
        <w:t>pet postcard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 w:rsidR="00392718">
        <w:rPr>
          <w:rStyle w:val="jlqj4b"/>
          <w:lang w:val="en"/>
        </w:rPr>
        <w:t>.</w:t>
      </w:r>
      <w:r w:rsidR="007B1AE7" w:rsidRPr="007B1AE7">
        <w:rPr>
          <w:noProof/>
        </w:rPr>
        <w:t xml:space="preserve"> </w:t>
      </w:r>
      <w:r w:rsidR="007B1AE7">
        <w:rPr>
          <w:noProof/>
        </w:rPr>
        <w:drawing>
          <wp:inline distT="0" distB="0" distL="0" distR="0" wp14:anchorId="65952CD9" wp14:editId="2755A64E">
            <wp:extent cx="6626225" cy="3049270"/>
            <wp:effectExtent l="0" t="0" r="0" b="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037CE" w14:textId="58E1187D" w:rsidR="00D62305" w:rsidRDefault="00D62305" w:rsidP="00FB547B">
      <w:pPr>
        <w:jc w:val="center"/>
      </w:pPr>
    </w:p>
    <w:p w14:paraId="1504FBCF" w14:textId="1C1ECF68" w:rsidR="00ED586E" w:rsidRDefault="007B1AE7" w:rsidP="00FB547B">
      <w:pPr>
        <w:jc w:val="center"/>
      </w:pPr>
      <w:r>
        <w:rPr>
          <w:noProof/>
        </w:rPr>
        <w:drawing>
          <wp:inline distT="0" distB="0" distL="0" distR="0" wp14:anchorId="650786D2" wp14:editId="7C5C63CE">
            <wp:extent cx="6626225" cy="3045460"/>
            <wp:effectExtent l="0" t="0" r="0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E00DD" w14:textId="3F86F8E4" w:rsidR="00ED586E" w:rsidRDefault="00ED586E" w:rsidP="00ED586E">
      <w:r>
        <w:t xml:space="preserve">If there is </w:t>
      </w:r>
      <w:r w:rsidRPr="00ED586E">
        <w:rPr>
          <w:b/>
          <w:bCs/>
        </w:rPr>
        <w:t>no logg</w:t>
      </w:r>
      <w:r w:rsidR="00A57EF0">
        <w:rPr>
          <w:b/>
          <w:bCs/>
        </w:rPr>
        <w:t>ed-in</w:t>
      </w:r>
      <w:r w:rsidRPr="00ED586E">
        <w:rPr>
          <w:b/>
          <w:bCs/>
        </w:rPr>
        <w:t xml:space="preserve"> user</w:t>
      </w:r>
      <w:r>
        <w:t xml:space="preserve"> the details page should look like</w:t>
      </w:r>
      <w:r w:rsidR="00126E74">
        <w:t xml:space="preserve"> this</w:t>
      </w:r>
      <w:r>
        <w:t>:</w:t>
      </w:r>
    </w:p>
    <w:p w14:paraId="52CB52F0" w14:textId="03CB938A" w:rsidR="00ED586E" w:rsidRPr="000C7E03" w:rsidRDefault="007B1AE7" w:rsidP="00ED586E">
      <w:r>
        <w:rPr>
          <w:noProof/>
        </w:rPr>
        <w:lastRenderedPageBreak/>
        <w:drawing>
          <wp:inline distT="0" distB="0" distL="0" distR="0" wp14:anchorId="33E7C071" wp14:editId="7A813586">
            <wp:extent cx="6626225" cy="3058795"/>
            <wp:effectExtent l="0" t="0" r="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1B9862F2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7B1AE7">
        <w:t>pet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3F1D3DB0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7B1AE7">
        <w:rPr>
          <w:b w:val="0"/>
          <w:bCs/>
        </w:rPr>
        <w:t>pet</w:t>
      </w:r>
      <w:r w:rsidR="0058055D">
        <w:rPr>
          <w:b w:val="0"/>
          <w:bCs/>
        </w:rPr>
        <w:t>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382DCC05" w:rsidR="00FB547B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7B1AE7">
        <w:t>pe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Heading3"/>
      </w:pPr>
      <w:r w:rsidRPr="00AC30D4"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70E161AF" w:rsidR="007336E4" w:rsidRDefault="00A7522F" w:rsidP="00F2565E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824707">
        <w:t>pet postcard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</w:t>
      </w:r>
      <w:r w:rsidR="00505978">
        <w:t xml:space="preserve">button on the </w:t>
      </w:r>
      <w:r w:rsidRPr="00A7522F">
        <w:rPr>
          <w:b/>
        </w:rPr>
        <w:t>details page</w:t>
      </w:r>
      <w:r w:rsidR="00505978">
        <w:rPr>
          <w:b/>
        </w:rPr>
        <w:t xml:space="preserve"> </w:t>
      </w:r>
      <w:r w:rsidR="00505978" w:rsidRPr="00505978">
        <w:rPr>
          <w:bCs/>
        </w:rPr>
        <w:t xml:space="preserve">of a specific </w:t>
      </w:r>
      <w:r w:rsidR="00EB6214">
        <w:rPr>
          <w:bCs/>
        </w:rPr>
        <w:t>pet postcard</w:t>
      </w:r>
      <w:r w:rsidRPr="00A7522F">
        <w:t xml:space="preserve"> should display the </w:t>
      </w:r>
      <w:r w:rsidRPr="00EB6214">
        <w:rPr>
          <w:b/>
          <w:bCs/>
        </w:rPr>
        <w:t>Edit</w:t>
      </w:r>
      <w:r w:rsidRPr="00A7522F">
        <w:t xml:space="preserve">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</w:t>
      </w:r>
      <w:r w:rsidR="00F2565E" w:rsidRPr="00F2565E">
        <w:t>The fields must be filled in with the previous data when the page is first loaded.</w:t>
      </w:r>
    </w:p>
    <w:p w14:paraId="625778D2" w14:textId="5E6B89D2" w:rsidR="00A53DBE" w:rsidRPr="00AC30D4" w:rsidRDefault="00824707" w:rsidP="009870FC">
      <w:r>
        <w:rPr>
          <w:noProof/>
        </w:rPr>
        <w:drawing>
          <wp:inline distT="0" distB="0" distL="0" distR="0" wp14:anchorId="5E931900" wp14:editId="2E2C2531">
            <wp:extent cx="6626225" cy="3040380"/>
            <wp:effectExtent l="0" t="0" r="0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1FEFCA20" w:rsidR="00143C7E" w:rsidRDefault="00A7522F" w:rsidP="00143C7E">
      <w:r>
        <w:t>To edit a</w:t>
      </w:r>
      <w:r w:rsidR="00EB6214">
        <w:t xml:space="preserve"> pet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5FD4507E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824707">
        <w:rPr>
          <w:b w:val="0"/>
          <w:bCs/>
        </w:rPr>
        <w:t>pet</w:t>
      </w:r>
      <w:r w:rsidR="0058055D">
        <w:rPr>
          <w:b w:val="0"/>
          <w:bCs/>
        </w:rPr>
        <w:t>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2CB5135C" w:rsidR="00143C7E" w:rsidRDefault="00143C7E" w:rsidP="00143C7E">
      <w:r>
        <w:lastRenderedPageBreak/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</w:t>
      </w:r>
      <w:r w:rsidR="00EB6214">
        <w:t>pet postcard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F057268" w14:textId="77777777" w:rsidR="00EB6214" w:rsidRDefault="00FC4B2D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B6214">
        <w:t>name,</w:t>
      </w:r>
    </w:p>
    <w:p w14:paraId="5F02BD25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breed,</w:t>
      </w:r>
    </w:p>
    <w:p w14:paraId="071F2B95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ge,</w:t>
      </w:r>
    </w:p>
    <w:p w14:paraId="51D79F43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weight,</w:t>
      </w:r>
    </w:p>
    <w:p w14:paraId="5805A6A7" w14:textId="77777777" w:rsidR="00EB6214" w:rsidRDefault="00EB6214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</w:p>
    <w:p w14:paraId="78F5B9EA" w14:textId="6BD74249" w:rsidR="00FC4B2D" w:rsidRPr="00AC30D4" w:rsidRDefault="00FC4B2D" w:rsidP="00EB621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Heading3"/>
      </w:pPr>
      <w:r w:rsidRPr="00AC30D4"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16FE6747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EB6214">
        <w:t>pets</w:t>
      </w:r>
      <w:r>
        <w:t xml:space="preserve"> they have created. When the author clicks on the Dele</w:t>
      </w:r>
      <w:r w:rsidR="00A7522F">
        <w:t xml:space="preserve">te action on any of their </w:t>
      </w:r>
      <w:r w:rsidR="00EB6214">
        <w:t>pets</w:t>
      </w:r>
      <w:r>
        <w:t>, a confirmation dialog should be displayed, and upon con</w:t>
      </w:r>
      <w:r w:rsidR="00A7522F">
        <w:t xml:space="preserve">firming this dialog, the </w:t>
      </w:r>
      <w:r w:rsidR="00EB6214">
        <w:t>pet</w:t>
      </w:r>
      <w:r>
        <w:t xml:space="preserve"> should be deleted from the system.</w:t>
      </w:r>
    </w:p>
    <w:p w14:paraId="65283281" w14:textId="71BDE1F8" w:rsidR="00D37F2E" w:rsidRDefault="00A7522F" w:rsidP="00D37F2E">
      <w:r>
        <w:t xml:space="preserve">To delete a </w:t>
      </w:r>
      <w:r w:rsidR="00EB6214">
        <w:t>pet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6F20DD85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B6214">
        <w:rPr>
          <w:b w:val="0"/>
          <w:bCs/>
        </w:rPr>
        <w:t>pet</w:t>
      </w:r>
      <w:r w:rsidR="0058055D">
        <w:rPr>
          <w:b w:val="0"/>
          <w:bCs/>
        </w:rPr>
        <w:t>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65E0917C" w:rsidR="00D37F2E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EB6214">
        <w:t>pet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5368BF">
        <w:rPr>
          <w:b/>
          <w:bCs/>
        </w:rPr>
        <w:t>Home</w:t>
      </w:r>
      <w:r>
        <w:t xml:space="preserve"> page.</w:t>
      </w:r>
    </w:p>
    <w:p w14:paraId="15462835" w14:textId="0B6347EB" w:rsidR="009870FC" w:rsidRDefault="009870FC" w:rsidP="001406D9">
      <w:pPr>
        <w:pStyle w:val="Heading3"/>
      </w:pPr>
      <w:r w:rsidRPr="00AC30D4">
        <w:t xml:space="preserve">(BONUS) </w:t>
      </w:r>
      <w:r w:rsidR="00EB6214">
        <w:t>Donate</w:t>
      </w:r>
      <w:r w:rsidR="00321CEF">
        <w:t xml:space="preserve"> Action</w:t>
      </w:r>
      <w:r w:rsidR="00F35ACE">
        <w:t xml:space="preserve"> </w:t>
      </w:r>
      <w:r w:rsidRPr="00AC30D4">
        <w:t>(</w:t>
      </w:r>
      <w:r w:rsidR="00865E8F">
        <w:t>1</w:t>
      </w:r>
      <w:r w:rsidR="00812C56">
        <w:rPr>
          <w:lang w:val="bg-BG"/>
        </w:rPr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030B2F5" w14:textId="29371553" w:rsidR="00640EC0" w:rsidRPr="00134B3A" w:rsidRDefault="00640EC0" w:rsidP="00640EC0">
      <w:r>
        <w:t xml:space="preserve">Every logged-in user should be able to </w:t>
      </w:r>
      <w:r w:rsidR="00EB6214">
        <w:rPr>
          <w:b/>
        </w:rPr>
        <w:t>donate to</w:t>
      </w:r>
      <w:r>
        <w:rPr>
          <w:b/>
        </w:rPr>
        <w:t xml:space="preserve"> other </w:t>
      </w:r>
      <w:r w:rsidR="00EB6214">
        <w:rPr>
          <w:b/>
        </w:rPr>
        <w:t>pet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EB6214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>
        <w:rPr>
          <w:b/>
        </w:rPr>
        <w:t xml:space="preserve">the </w:t>
      </w:r>
      <w:r w:rsidR="002754DD">
        <w:rPr>
          <w:b/>
        </w:rPr>
        <w:t>donation</w:t>
      </w:r>
      <w:r>
        <w:rPr>
          <w:b/>
        </w:rPr>
        <w:t xml:space="preserve"> of each </w:t>
      </w:r>
      <w:r w:rsidR="00EB6214">
        <w:rPr>
          <w:b/>
        </w:rPr>
        <w:t>pet</w:t>
      </w:r>
      <w:r w:rsidRPr="000D6B24">
        <w:rPr>
          <w:b/>
        </w:rPr>
        <w:t xml:space="preserve"> increases</w:t>
      </w:r>
      <w:r>
        <w:rPr>
          <w:b/>
        </w:rPr>
        <w:t xml:space="preserve"> by 1</w:t>
      </w:r>
      <w:r w:rsidR="00EB6214">
        <w:rPr>
          <w:b/>
        </w:rPr>
        <w:t>00</w:t>
      </w:r>
      <w:r>
        <w:t>.</w:t>
      </w:r>
      <w:r w:rsidR="00134B3A">
        <w:rPr>
          <w:lang w:val="bg-BG"/>
        </w:rPr>
        <w:t xml:space="preserve"> </w:t>
      </w:r>
      <w:r w:rsidR="00134B3A">
        <w:t xml:space="preserve">( You need to multiply the counter of each pet donation by 100 </w:t>
      </w:r>
      <w:r w:rsidR="00C563F1">
        <w:t>)</w:t>
      </w:r>
    </w:p>
    <w:p w14:paraId="574E3825" w14:textId="4D997205" w:rsidR="00640EC0" w:rsidRDefault="00640EC0" w:rsidP="00640EC0">
      <w:r>
        <w:t xml:space="preserve">The view when the user did not press </w:t>
      </w:r>
      <w:r w:rsidR="00126E74">
        <w:t xml:space="preserve">the </w:t>
      </w:r>
      <w:r w:rsidRPr="000D6B24">
        <w:rPr>
          <w:rFonts w:ascii="Consolas" w:hAnsi="Consolas"/>
          <w:b/>
        </w:rPr>
        <w:t>[</w:t>
      </w:r>
      <w:r w:rsidR="00587039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 should look like</w:t>
      </w:r>
      <w:r w:rsidR="00971904">
        <w:t xml:space="preserve"> this</w:t>
      </w:r>
      <w:r>
        <w:t>:</w:t>
      </w:r>
    </w:p>
    <w:p w14:paraId="43CD99A7" w14:textId="6CBDFD5F" w:rsidR="003F1817" w:rsidRDefault="00587039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4FAE178D" wp14:editId="56F39442">
            <wp:extent cx="6626225" cy="306260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2443" w14:textId="5336B989" w:rsidR="00640EC0" w:rsidRDefault="00640EC0" w:rsidP="00640EC0">
      <w:r>
        <w:lastRenderedPageBreak/>
        <w:t xml:space="preserve">When the user </w:t>
      </w:r>
      <w:r w:rsidR="00587039">
        <w:rPr>
          <w:b/>
        </w:rPr>
        <w:t xml:space="preserve">Donation </w:t>
      </w:r>
      <w:r w:rsidR="00587039">
        <w:rPr>
          <w:bCs/>
        </w:rPr>
        <w:t xml:space="preserve">for </w:t>
      </w:r>
      <w:r w:rsidR="001F6CA6">
        <w:rPr>
          <w:bCs/>
        </w:rPr>
        <w:t xml:space="preserve">a </w:t>
      </w:r>
      <w:r w:rsidR="00587039">
        <w:rPr>
          <w:b/>
        </w:rPr>
        <w:t>pet</w:t>
      </w:r>
      <w:r>
        <w:t xml:space="preserve"> the </w:t>
      </w:r>
      <w:r w:rsidRPr="000D6B24">
        <w:rPr>
          <w:rFonts w:ascii="Consolas" w:hAnsi="Consolas"/>
          <w:b/>
        </w:rPr>
        <w:t>[</w:t>
      </w:r>
      <w:r w:rsidR="00587039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</w:t>
      </w:r>
      <w:r w:rsidRPr="0073427C">
        <w:t xml:space="preserve"> </w:t>
      </w:r>
      <w:r>
        <w:t>should not be available</w:t>
      </w:r>
      <w:r>
        <w:rPr>
          <w:lang w:val="bg-BG"/>
        </w:rPr>
        <w:t xml:space="preserve"> </w:t>
      </w:r>
      <w:r>
        <w:t>and the counter should be increased by 1</w:t>
      </w:r>
      <w:r w:rsidR="00587039">
        <w:t>00</w:t>
      </w:r>
      <w:r>
        <w:t>.</w:t>
      </w:r>
    </w:p>
    <w:p w14:paraId="3C878CE0" w14:textId="2068607C" w:rsidR="002D09B6" w:rsidRDefault="00971904" w:rsidP="00640EC0">
      <w:r>
        <w:rPr>
          <w:noProof/>
        </w:rPr>
        <w:drawing>
          <wp:inline distT="0" distB="0" distL="0" distR="0" wp14:anchorId="5F4A3BB4" wp14:editId="5633C6B7">
            <wp:extent cx="6626225" cy="3039745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6FB7B" w14:textId="2F33A4F7" w:rsidR="00640EC0" w:rsidRDefault="001F6CA6" w:rsidP="00640EC0">
      <w:r>
        <w:rPr>
          <w:b/>
          <w:bCs/>
        </w:rPr>
        <w:t>The creator</w:t>
      </w:r>
      <w:r w:rsidR="00640EC0">
        <w:t xml:space="preserve"> should not be able to see the </w:t>
      </w:r>
      <w:r w:rsidR="00640EC0" w:rsidRPr="000D6B24">
        <w:rPr>
          <w:rFonts w:ascii="Consolas" w:hAnsi="Consolas"/>
          <w:b/>
        </w:rPr>
        <w:t>[</w:t>
      </w:r>
      <w:r w:rsidR="00587039">
        <w:rPr>
          <w:rFonts w:ascii="Consolas" w:hAnsi="Consolas"/>
          <w:b/>
        </w:rPr>
        <w:t>Donation</w:t>
      </w:r>
      <w:r w:rsidR="00640EC0" w:rsidRPr="000D6B24">
        <w:rPr>
          <w:rFonts w:ascii="Consolas" w:hAnsi="Consolas"/>
          <w:b/>
        </w:rPr>
        <w:t>]</w:t>
      </w:r>
      <w:r w:rsidR="00640EC0">
        <w:t xml:space="preserve"> button. The view should look like</w:t>
      </w:r>
      <w:r w:rsidR="00126E74">
        <w:t xml:space="preserve"> this</w:t>
      </w:r>
      <w:r w:rsidR="00640EC0">
        <w:t>:</w:t>
      </w:r>
    </w:p>
    <w:p w14:paraId="50EAE1FF" w14:textId="14E4A01C" w:rsidR="0064515D" w:rsidRDefault="00587039" w:rsidP="00640EC0">
      <w:r>
        <w:rPr>
          <w:noProof/>
        </w:rPr>
        <w:drawing>
          <wp:inline distT="0" distB="0" distL="0" distR="0" wp14:anchorId="2EAEC27F" wp14:editId="2CBCEE65">
            <wp:extent cx="6626225" cy="301053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F19CE" w14:textId="06EDC031" w:rsidR="00971904" w:rsidRDefault="00971904" w:rsidP="00640EC0"/>
    <w:p w14:paraId="69F2CECC" w14:textId="22F44E63" w:rsidR="00971904" w:rsidRDefault="00971904" w:rsidP="00640EC0"/>
    <w:p w14:paraId="1170037C" w14:textId="11426585" w:rsidR="00971904" w:rsidRDefault="00971904" w:rsidP="00640EC0"/>
    <w:p w14:paraId="3B3D5F02" w14:textId="3C729257" w:rsidR="00971904" w:rsidRDefault="00971904" w:rsidP="00640EC0"/>
    <w:p w14:paraId="1264D971" w14:textId="41F6829E" w:rsidR="00971904" w:rsidRDefault="00971904" w:rsidP="00640EC0"/>
    <w:p w14:paraId="28FDB494" w14:textId="280548B1" w:rsidR="00971904" w:rsidRDefault="00971904" w:rsidP="00640EC0"/>
    <w:p w14:paraId="6DC2673E" w14:textId="55FFB786" w:rsidR="00971904" w:rsidRDefault="00971904" w:rsidP="00640EC0"/>
    <w:p w14:paraId="4E306F36" w14:textId="33275B29" w:rsidR="00971904" w:rsidRDefault="00971904" w:rsidP="00640EC0"/>
    <w:p w14:paraId="07E106FE" w14:textId="77777777" w:rsidR="00971904" w:rsidRPr="00971904" w:rsidRDefault="00971904" w:rsidP="00640EC0"/>
    <w:p w14:paraId="7A5334F3" w14:textId="7FB05141" w:rsidR="00640EC0" w:rsidRDefault="00640EC0" w:rsidP="00640EC0">
      <w:r w:rsidRPr="006868A5">
        <w:rPr>
          <w:b/>
          <w:bCs/>
        </w:rPr>
        <w:lastRenderedPageBreak/>
        <w:t>Guest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 w:rsidR="00971904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The view for </w:t>
      </w:r>
      <w:r w:rsidRPr="00444F9A">
        <w:rPr>
          <w:b/>
          <w:bCs/>
        </w:rPr>
        <w:t>guests</w:t>
      </w:r>
      <w:r>
        <w:t xml:space="preserve"> should look like</w:t>
      </w:r>
      <w:r w:rsidR="00126E74">
        <w:t xml:space="preserve"> this</w:t>
      </w:r>
      <w:r>
        <w:t>:</w:t>
      </w:r>
    </w:p>
    <w:p w14:paraId="112B8323" w14:textId="5525C127" w:rsidR="00640EC0" w:rsidRDefault="00587039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46FCB56" wp14:editId="298A811F">
            <wp:extent cx="6626225" cy="304927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79403" w14:textId="6B4C5FE2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add </w:t>
      </w:r>
      <w:r w:rsidR="001F6CA6">
        <w:rPr>
          <w:b/>
          <w:bCs/>
        </w:rPr>
        <w:t xml:space="preserve">a </w:t>
      </w:r>
      <w:r w:rsidR="00971904">
        <w:rPr>
          <w:b/>
          <w:bCs/>
        </w:rPr>
        <w:t>donation</w:t>
      </w:r>
      <w:r>
        <w:rPr>
          <w:b/>
          <w:bCs/>
        </w:rPr>
        <w:t>:</w:t>
      </w:r>
    </w:p>
    <w:p w14:paraId="0EA61581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1493A43F" w14:textId="1903BA55" w:rsidR="00640EC0" w:rsidRPr="0025224E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</w:t>
      </w:r>
      <w:r w:rsidR="00587039">
        <w:rPr>
          <w:b w:val="0"/>
          <w:bCs/>
        </w:rPr>
        <w:t>donation</w:t>
      </w:r>
    </w:p>
    <w:p w14:paraId="7F10C911" w14:textId="77777777" w:rsidR="00640EC0" w:rsidRDefault="00640EC0" w:rsidP="00640EC0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41FE9C9E" w14:textId="77777777" w:rsidR="00640EC0" w:rsidRPr="00EA0B17" w:rsidRDefault="00640EC0" w:rsidP="00640EC0">
      <w:pPr>
        <w:rPr>
          <w:sz w:val="2"/>
        </w:rPr>
      </w:pPr>
    </w:p>
    <w:p w14:paraId="5FCB3496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{</w:t>
      </w:r>
    </w:p>
    <w:p w14:paraId="11AD3A82" w14:textId="3F430E09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  </w:t>
      </w:r>
      <w:r w:rsidR="00587039">
        <w:t>petId</w:t>
      </w:r>
    </w:p>
    <w:p w14:paraId="3DAA42CD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}</w:t>
      </w:r>
    </w:p>
    <w:p w14:paraId="47D18771" w14:textId="77777777" w:rsidR="00640EC0" w:rsidRDefault="00640EC0" w:rsidP="00640EC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4C45D324" w14:textId="3261A7A5" w:rsidR="00640EC0" w:rsidRPr="00830AA8" w:rsidRDefault="00640EC0" w:rsidP="00640EC0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 w:rsidR="00126E74">
        <w:rPr>
          <w:b/>
          <w:bCs/>
        </w:rPr>
        <w:t xml:space="preserve">the </w:t>
      </w:r>
      <w:r w:rsidRPr="00EA0B17">
        <w:rPr>
          <w:b/>
          <w:bCs/>
        </w:rPr>
        <w:t xml:space="preserve">total </w:t>
      </w:r>
      <w:r w:rsidR="00971904">
        <w:rPr>
          <w:b/>
          <w:bCs/>
        </w:rPr>
        <w:t>donation</w:t>
      </w:r>
      <w:r w:rsidRPr="00EA0B17">
        <w:rPr>
          <w:b/>
          <w:bCs/>
        </w:rPr>
        <w:t xml:space="preserve"> count</w:t>
      </w:r>
      <w:r>
        <w:rPr>
          <w:b/>
          <w:bCs/>
        </w:rPr>
        <w:t xml:space="preserve"> for a </w:t>
      </w:r>
      <w:r w:rsidR="00971904">
        <w:rPr>
          <w:b/>
          <w:bCs/>
        </w:rPr>
        <w:t>pet</w:t>
      </w:r>
      <w:r w:rsidRPr="006318B8">
        <w:t>:</w:t>
      </w:r>
    </w:p>
    <w:p w14:paraId="2DC1E4CB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02731BFD" w14:textId="0F39FEB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="003E6E43" w:rsidRPr="003E6E43">
        <w:rPr>
          <w:b w:val="0"/>
          <w:bCs/>
        </w:rPr>
        <w:t>/data/donation?where=petId%3D%22</w:t>
      </w:r>
      <w:r w:rsidR="003E6E43" w:rsidRPr="003E6E43">
        <w:t>${petId}</w:t>
      </w:r>
      <w:r w:rsidR="003E6E43" w:rsidRPr="003E6E43">
        <w:rPr>
          <w:b w:val="0"/>
          <w:bCs/>
        </w:rPr>
        <w:t>%22&amp;distinct=_ownerId&amp;count</w:t>
      </w:r>
    </w:p>
    <w:p w14:paraId="15055D07" w14:textId="1BB6D08E" w:rsidR="00640EC0" w:rsidRPr="009665EE" w:rsidRDefault="00640EC0" w:rsidP="00640EC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 w:rsidR="00971904">
        <w:rPr>
          <w:rFonts w:ascii="Consolas" w:hAnsi="Consolas"/>
          <w:b/>
          <w:bCs/>
          <w:i/>
          <w:iCs/>
        </w:rPr>
        <w:t>pet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971904">
        <w:t>pet</w:t>
      </w:r>
      <w:r>
        <w:t>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 xml:space="preserve">total </w:t>
      </w:r>
      <w:r w:rsidR="00971904">
        <w:rPr>
          <w:b/>
          <w:bCs/>
        </w:rPr>
        <w:t>donations</w:t>
      </w:r>
      <w:r>
        <w:t xml:space="preserve"> count.</w:t>
      </w:r>
    </w:p>
    <w:p w14:paraId="09CE9E28" w14:textId="4C9D6787" w:rsidR="00640EC0" w:rsidRDefault="00640EC0" w:rsidP="00640EC0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</w:t>
      </w:r>
      <w:r w:rsidR="00971904">
        <w:rPr>
          <w:b/>
          <w:bCs/>
        </w:rPr>
        <w:t>a donation</w:t>
      </w:r>
      <w:r>
        <w:rPr>
          <w:b/>
          <w:bCs/>
        </w:rPr>
        <w:t xml:space="preserve"> for a</w:t>
      </w:r>
      <w:r w:rsidR="00971904">
        <w:rPr>
          <w:b/>
          <w:bCs/>
        </w:rPr>
        <w:t xml:space="preserve"> pet </w:t>
      </w:r>
      <w:r>
        <w:rPr>
          <w:b/>
          <w:bCs/>
        </w:rPr>
        <w:t xml:space="preserve">from </w:t>
      </w:r>
      <w:r w:rsidR="00126E74">
        <w:rPr>
          <w:b/>
          <w:bCs/>
        </w:rPr>
        <w:t xml:space="preserve">a </w:t>
      </w:r>
      <w:r>
        <w:rPr>
          <w:b/>
          <w:bCs/>
        </w:rPr>
        <w:t>specific user</w:t>
      </w:r>
      <w:r w:rsidRPr="006318B8">
        <w:t>:</w:t>
      </w:r>
    </w:p>
    <w:p w14:paraId="56960905" w14:textId="77777777" w:rsidR="00640EC0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4E4F043" w14:textId="3D08332E" w:rsidR="00640EC0" w:rsidRPr="003E6E43" w:rsidRDefault="00640EC0" w:rsidP="00640EC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</w:t>
      </w:r>
      <w:r w:rsidRPr="003E6E43">
        <w:rPr>
          <w:b w:val="0"/>
          <w:bCs/>
        </w:rPr>
        <w:t>:</w:t>
      </w:r>
      <w:r w:rsidR="003E6E43" w:rsidRPr="003E6E43">
        <w:rPr>
          <w:b w:val="0"/>
          <w:bCs/>
        </w:rPr>
        <w:t>/data/donation?where=petId%3D%22</w:t>
      </w:r>
      <w:r w:rsidR="003E6E43" w:rsidRPr="0058055D">
        <w:t>${petId}</w:t>
      </w:r>
      <w:r w:rsidR="003E6E43" w:rsidRPr="003E6E43">
        <w:rPr>
          <w:b w:val="0"/>
          <w:bCs/>
        </w:rPr>
        <w:t>%22%20and%20_ownerId%3D%22</w:t>
      </w:r>
      <w:r w:rsidR="003E6E43" w:rsidRPr="0058055D">
        <w:t>${userId}</w:t>
      </w:r>
      <w:r w:rsidR="003E6E43" w:rsidRPr="003E6E43">
        <w:rPr>
          <w:b w:val="0"/>
          <w:bCs/>
        </w:rPr>
        <w:t>%22&amp;count</w:t>
      </w:r>
    </w:p>
    <w:p w14:paraId="36D8D15F" w14:textId="7EA03F07" w:rsidR="0031078B" w:rsidRDefault="00640EC0" w:rsidP="00394263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 w:rsidR="00971904">
        <w:rPr>
          <w:rFonts w:ascii="Consolas" w:hAnsi="Consolas"/>
          <w:b/>
          <w:bCs/>
          <w:i/>
          <w:iCs/>
        </w:rPr>
        <w:t>pet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971904">
        <w:t>pet</w:t>
      </w:r>
      <w:r>
        <w:t xml:space="preserve"> and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>Depend</w:t>
      </w:r>
      <w:r w:rsidR="00126E74">
        <w:t>ing</w:t>
      </w:r>
      <w:r>
        <w:t xml:space="preserve"> on that result the </w:t>
      </w:r>
      <w:r w:rsidRPr="000D6B24">
        <w:rPr>
          <w:rFonts w:ascii="Consolas" w:hAnsi="Consolas"/>
          <w:b/>
        </w:rPr>
        <w:t>[</w:t>
      </w:r>
      <w:r w:rsidR="00971904"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 should be displayed or not. </w:t>
      </w:r>
    </w:p>
    <w:p w14:paraId="649EEF25" w14:textId="77777777" w:rsidR="003E6E43" w:rsidRDefault="003E6E43" w:rsidP="00394263"/>
    <w:p w14:paraId="2F6239B1" w14:textId="58542F33" w:rsidR="004A150E" w:rsidRPr="006F0B42" w:rsidRDefault="004A150E" w:rsidP="004A150E">
      <w:pPr>
        <w:pStyle w:val="Heading2"/>
      </w:pPr>
      <w:r w:rsidRPr="006F0B42">
        <w:lastRenderedPageBreak/>
        <w:t>Submitting Your Solution</w:t>
      </w:r>
    </w:p>
    <w:p w14:paraId="664C14B0" w14:textId="1E8EBB43" w:rsidR="004A150E" w:rsidRDefault="004A150E" w:rsidP="004A150E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31078B">
        <w:t xml:space="preserve">. </w:t>
      </w:r>
      <w:r>
        <w:t>Upload the archive to Judge.</w:t>
      </w:r>
    </w:p>
    <w:p w14:paraId="0FC29887" w14:textId="611E38C4" w:rsidR="004A150E" w:rsidRDefault="0031078B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5F749649" wp14:editId="7CAA2112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23ECC" w14:textId="30A84B45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35C717B" wp14:editId="2B5722D3">
            <wp:extent cx="6626225" cy="4190832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FE416" w14:textId="4BBAEDCA" w:rsidR="004A150E" w:rsidRDefault="000B59B5" w:rsidP="004A150E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D414EB3" wp14:editId="42C86FE7">
            <wp:extent cx="6626225" cy="41148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00E0" w14:textId="77777777" w:rsidR="004A150E" w:rsidRDefault="004A150E" w:rsidP="004A150E">
      <w:pPr>
        <w:spacing w:before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3BEDDDC9" w14:textId="78673CDB" w:rsidR="004A150E" w:rsidRPr="0031078B" w:rsidRDefault="00AF75A3" w:rsidP="0031078B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2B969538" wp14:editId="4AE76254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32"/>
                    <pic:cNvPicPr>
                      <a:picLocks noChangeAspect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Heading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1B6E47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1F6CA6">
        <w:t>Control</w:t>
      </w:r>
      <w:r>
        <w:t>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66F7ED89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1F6CA6">
        <w:t>Control</w:t>
      </w:r>
      <w:r>
        <w:t>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231E03E3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</w:t>
      </w:r>
      <w:r w:rsidR="001F6CA6">
        <w:t>Control</w:t>
      </w:r>
      <w:r>
        <w:t>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30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8"/>
      <w:footerReference w:type="defaul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923FE" w14:textId="77777777" w:rsidR="00CB13CD" w:rsidRDefault="00CB13CD" w:rsidP="008068A2">
      <w:pPr>
        <w:spacing w:after="0" w:line="240" w:lineRule="auto"/>
      </w:pPr>
      <w:r>
        <w:separator/>
      </w:r>
    </w:p>
  </w:endnote>
  <w:endnote w:type="continuationSeparator" w:id="0">
    <w:p w14:paraId="19865FB5" w14:textId="77777777" w:rsidR="00CB13CD" w:rsidRDefault="00CB13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140C00C9" w:rsidR="004E4C1E" w:rsidRDefault="00000000" w:rsidP="004E4C1E">
    <w:pPr>
      <w:pStyle w:val="Footer"/>
    </w:pPr>
    <w:r>
      <w:rPr>
        <w:noProof/>
      </w:rPr>
      <w:pict w14:anchorId="56D7134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<v:textbox inset=".5mm,0,0,0">
            <w:txbxContent>
              <w:p w14:paraId="004E2CC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34D37B9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9CDE1E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6A5F81E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123EB6" wp14:editId="1EFCBE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34AE9C" wp14:editId="3D1B78D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F734E8" wp14:editId="63B5849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AC8CAA" wp14:editId="079D409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C454E6" wp14:editId="24F9C62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34CF9E" wp14:editId="0E0DB26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E80B569" wp14:editId="6ABC61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BA180" wp14:editId="059F8F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55ABA4D" wp14:editId="14A9F7F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55E5D62">
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<v:stroke endcap="round"/>
          <o:lock v:ext="edit" shapetype="f"/>
        </v:line>
      </w:pict>
    </w:r>
    <w:r>
      <w:rPr>
        <w:noProof/>
      </w:rPr>
      <w:pict w14:anchorId="20253C70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<v:textbox inset="0,0,0,0">
            <w:txbxContent>
              <w:p w14:paraId="4E81DA2E" w14:textId="71EF41F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C406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C4063" w:rsidRPr="00596AA5">
                  <w:rPr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7</w:t>
                </w:r>
                <w:r w:rsidR="001C406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begin"/>
                </w:r>
                <w:r w:rsidR="00E95B7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E95B7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362DD">
                  <w:rPr>
                    <w:noProof/>
                    <w:sz w:val="18"/>
                    <w:szCs w:val="18"/>
                  </w:rPr>
                  <w:t>10</w:t>
                </w:r>
                <w:r w:rsidR="00E95B7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5A163" w14:textId="77777777" w:rsidR="00CB13CD" w:rsidRDefault="00CB13CD" w:rsidP="008068A2">
      <w:pPr>
        <w:spacing w:after="0" w:line="240" w:lineRule="auto"/>
      </w:pPr>
      <w:r>
        <w:separator/>
      </w:r>
    </w:p>
  </w:footnote>
  <w:footnote w:type="continuationSeparator" w:id="0">
    <w:p w14:paraId="199BC88F" w14:textId="77777777" w:rsidR="00CB13CD" w:rsidRDefault="00CB13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B44AF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875347">
    <w:abstractNumId w:val="0"/>
  </w:num>
  <w:num w:numId="2" w16cid:durableId="1039361622">
    <w:abstractNumId w:val="6"/>
  </w:num>
  <w:num w:numId="3" w16cid:durableId="1409962219">
    <w:abstractNumId w:val="8"/>
  </w:num>
  <w:num w:numId="4" w16cid:durableId="1140003343">
    <w:abstractNumId w:val="4"/>
  </w:num>
  <w:num w:numId="5" w16cid:durableId="220678255">
    <w:abstractNumId w:val="1"/>
  </w:num>
  <w:num w:numId="6" w16cid:durableId="337120204">
    <w:abstractNumId w:val="2"/>
  </w:num>
  <w:num w:numId="7" w16cid:durableId="612126680">
    <w:abstractNumId w:val="7"/>
  </w:num>
  <w:num w:numId="8" w16cid:durableId="738941203">
    <w:abstractNumId w:val="3"/>
  </w:num>
  <w:num w:numId="9" w16cid:durableId="2146241455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Mq0FAPHvN18tAAAA"/>
  </w:docVars>
  <w:rsids>
    <w:rsidRoot w:val="008068A2"/>
    <w:rsid w:val="000006BB"/>
    <w:rsid w:val="00002C1C"/>
    <w:rsid w:val="00007044"/>
    <w:rsid w:val="000133A0"/>
    <w:rsid w:val="0001451E"/>
    <w:rsid w:val="000175FD"/>
    <w:rsid w:val="00017F61"/>
    <w:rsid w:val="00023DC6"/>
    <w:rsid w:val="00025F04"/>
    <w:rsid w:val="000366F3"/>
    <w:rsid w:val="00036C2D"/>
    <w:rsid w:val="00045EC2"/>
    <w:rsid w:val="00055B80"/>
    <w:rsid w:val="00064D15"/>
    <w:rsid w:val="000834B4"/>
    <w:rsid w:val="0008559D"/>
    <w:rsid w:val="000866E3"/>
    <w:rsid w:val="00086727"/>
    <w:rsid w:val="0009209B"/>
    <w:rsid w:val="00097A55"/>
    <w:rsid w:val="000A6794"/>
    <w:rsid w:val="000B39E6"/>
    <w:rsid w:val="000B4ACF"/>
    <w:rsid w:val="000B56F0"/>
    <w:rsid w:val="000B59B5"/>
    <w:rsid w:val="000C5361"/>
    <w:rsid w:val="000C5EBD"/>
    <w:rsid w:val="000C7E03"/>
    <w:rsid w:val="000D0826"/>
    <w:rsid w:val="000D24AF"/>
    <w:rsid w:val="000F1B86"/>
    <w:rsid w:val="000F2435"/>
    <w:rsid w:val="000F2F6A"/>
    <w:rsid w:val="000F59F5"/>
    <w:rsid w:val="00103906"/>
    <w:rsid w:val="001042D0"/>
    <w:rsid w:val="0010735F"/>
    <w:rsid w:val="001177A3"/>
    <w:rsid w:val="0012321D"/>
    <w:rsid w:val="00125094"/>
    <w:rsid w:val="00126E74"/>
    <w:rsid w:val="001275B9"/>
    <w:rsid w:val="00132EAE"/>
    <w:rsid w:val="00134B3A"/>
    <w:rsid w:val="001372C9"/>
    <w:rsid w:val="001406D9"/>
    <w:rsid w:val="00142C75"/>
    <w:rsid w:val="00143C7E"/>
    <w:rsid w:val="001449E8"/>
    <w:rsid w:val="00155AC1"/>
    <w:rsid w:val="001619DF"/>
    <w:rsid w:val="001627FE"/>
    <w:rsid w:val="00163ABF"/>
    <w:rsid w:val="00164CDC"/>
    <w:rsid w:val="00167CF1"/>
    <w:rsid w:val="00171021"/>
    <w:rsid w:val="00175E1D"/>
    <w:rsid w:val="00182F48"/>
    <w:rsid w:val="001837BD"/>
    <w:rsid w:val="00183A2C"/>
    <w:rsid w:val="00185C22"/>
    <w:rsid w:val="0018620E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2D85"/>
    <w:rsid w:val="001E3FEF"/>
    <w:rsid w:val="001F6CA6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5611C"/>
    <w:rsid w:val="0026187F"/>
    <w:rsid w:val="00264287"/>
    <w:rsid w:val="00264435"/>
    <w:rsid w:val="0026589D"/>
    <w:rsid w:val="002664E1"/>
    <w:rsid w:val="002674C4"/>
    <w:rsid w:val="002754DD"/>
    <w:rsid w:val="002819B5"/>
    <w:rsid w:val="002819EF"/>
    <w:rsid w:val="002853F4"/>
    <w:rsid w:val="00286649"/>
    <w:rsid w:val="00286D9F"/>
    <w:rsid w:val="002954A7"/>
    <w:rsid w:val="0029621F"/>
    <w:rsid w:val="002A2D2D"/>
    <w:rsid w:val="002A48A8"/>
    <w:rsid w:val="002B2697"/>
    <w:rsid w:val="002C539D"/>
    <w:rsid w:val="002C71C6"/>
    <w:rsid w:val="002D07CA"/>
    <w:rsid w:val="002D09B6"/>
    <w:rsid w:val="002D579B"/>
    <w:rsid w:val="002E3704"/>
    <w:rsid w:val="003000AB"/>
    <w:rsid w:val="00305122"/>
    <w:rsid w:val="0031078B"/>
    <w:rsid w:val="00321CEF"/>
    <w:rsid w:val="003230CF"/>
    <w:rsid w:val="00323844"/>
    <w:rsid w:val="00323E7E"/>
    <w:rsid w:val="0033212E"/>
    <w:rsid w:val="0033490F"/>
    <w:rsid w:val="00356804"/>
    <w:rsid w:val="003616B6"/>
    <w:rsid w:val="00380A57"/>
    <w:rsid w:val="003817EF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4C3A"/>
    <w:rsid w:val="003E6BFB"/>
    <w:rsid w:val="003E6E43"/>
    <w:rsid w:val="003F1817"/>
    <w:rsid w:val="003F1864"/>
    <w:rsid w:val="003F5EC6"/>
    <w:rsid w:val="004011DA"/>
    <w:rsid w:val="0040149B"/>
    <w:rsid w:val="0041081C"/>
    <w:rsid w:val="00411048"/>
    <w:rsid w:val="0041221D"/>
    <w:rsid w:val="00423416"/>
    <w:rsid w:val="004311CA"/>
    <w:rsid w:val="00431341"/>
    <w:rsid w:val="00435B88"/>
    <w:rsid w:val="00436D97"/>
    <w:rsid w:val="004522C1"/>
    <w:rsid w:val="00455E99"/>
    <w:rsid w:val="00456DBB"/>
    <w:rsid w:val="0046453C"/>
    <w:rsid w:val="00464C07"/>
    <w:rsid w:val="0047331A"/>
    <w:rsid w:val="0047640B"/>
    <w:rsid w:val="0047644B"/>
    <w:rsid w:val="00476D4B"/>
    <w:rsid w:val="00485F48"/>
    <w:rsid w:val="00486977"/>
    <w:rsid w:val="00491748"/>
    <w:rsid w:val="00493CAA"/>
    <w:rsid w:val="00497610"/>
    <w:rsid w:val="004A150E"/>
    <w:rsid w:val="004A7E77"/>
    <w:rsid w:val="004B0253"/>
    <w:rsid w:val="004B03AB"/>
    <w:rsid w:val="004B7ADB"/>
    <w:rsid w:val="004C0A80"/>
    <w:rsid w:val="004D03E1"/>
    <w:rsid w:val="004D1D0B"/>
    <w:rsid w:val="004D29A9"/>
    <w:rsid w:val="004D2E37"/>
    <w:rsid w:val="004D351D"/>
    <w:rsid w:val="004D5B56"/>
    <w:rsid w:val="004E0D4F"/>
    <w:rsid w:val="004E0E2F"/>
    <w:rsid w:val="004E4C1E"/>
    <w:rsid w:val="004F152A"/>
    <w:rsid w:val="004F6D5A"/>
    <w:rsid w:val="0050017E"/>
    <w:rsid w:val="00503820"/>
    <w:rsid w:val="005054C7"/>
    <w:rsid w:val="005056A2"/>
    <w:rsid w:val="00505978"/>
    <w:rsid w:val="00507F81"/>
    <w:rsid w:val="005172E9"/>
    <w:rsid w:val="00517B12"/>
    <w:rsid w:val="0052283F"/>
    <w:rsid w:val="00523693"/>
    <w:rsid w:val="00524789"/>
    <w:rsid w:val="00524BE1"/>
    <w:rsid w:val="00527BE8"/>
    <w:rsid w:val="00527C79"/>
    <w:rsid w:val="00532603"/>
    <w:rsid w:val="0053499C"/>
    <w:rsid w:val="005368BF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055D"/>
    <w:rsid w:val="00584EDB"/>
    <w:rsid w:val="00587039"/>
    <w:rsid w:val="0058723E"/>
    <w:rsid w:val="00594821"/>
    <w:rsid w:val="00596357"/>
    <w:rsid w:val="00596AA5"/>
    <w:rsid w:val="005A2D71"/>
    <w:rsid w:val="005B0164"/>
    <w:rsid w:val="005C131C"/>
    <w:rsid w:val="005C4F57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24212"/>
    <w:rsid w:val="006242A9"/>
    <w:rsid w:val="00624DCF"/>
    <w:rsid w:val="00625CF9"/>
    <w:rsid w:val="0063342B"/>
    <w:rsid w:val="006337C9"/>
    <w:rsid w:val="00633C2B"/>
    <w:rsid w:val="0063735D"/>
    <w:rsid w:val="00640502"/>
    <w:rsid w:val="00640EC0"/>
    <w:rsid w:val="00641861"/>
    <w:rsid w:val="006440FB"/>
    <w:rsid w:val="00644D27"/>
    <w:rsid w:val="0064515D"/>
    <w:rsid w:val="0065285F"/>
    <w:rsid w:val="006578FE"/>
    <w:rsid w:val="006640AE"/>
    <w:rsid w:val="00670041"/>
    <w:rsid w:val="00670789"/>
    <w:rsid w:val="00671FE2"/>
    <w:rsid w:val="006813BE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31EC"/>
    <w:rsid w:val="00724DA4"/>
    <w:rsid w:val="007336E4"/>
    <w:rsid w:val="0074180B"/>
    <w:rsid w:val="00741FFF"/>
    <w:rsid w:val="00750397"/>
    <w:rsid w:val="00750F26"/>
    <w:rsid w:val="007553C0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1AE7"/>
    <w:rsid w:val="007B3397"/>
    <w:rsid w:val="007B3686"/>
    <w:rsid w:val="007B4148"/>
    <w:rsid w:val="007B7D29"/>
    <w:rsid w:val="007C2C37"/>
    <w:rsid w:val="007C3E81"/>
    <w:rsid w:val="007C42AC"/>
    <w:rsid w:val="007D4094"/>
    <w:rsid w:val="007D459A"/>
    <w:rsid w:val="007D6D7D"/>
    <w:rsid w:val="007D742F"/>
    <w:rsid w:val="007E0960"/>
    <w:rsid w:val="007E1879"/>
    <w:rsid w:val="007E4E4F"/>
    <w:rsid w:val="007F04BF"/>
    <w:rsid w:val="007F0823"/>
    <w:rsid w:val="007F177C"/>
    <w:rsid w:val="007F324B"/>
    <w:rsid w:val="007F5F65"/>
    <w:rsid w:val="007F7E4B"/>
    <w:rsid w:val="00801502"/>
    <w:rsid w:val="00803217"/>
    <w:rsid w:val="0080442D"/>
    <w:rsid w:val="00805B44"/>
    <w:rsid w:val="008063E1"/>
    <w:rsid w:val="008068A2"/>
    <w:rsid w:val="008105A0"/>
    <w:rsid w:val="00812C56"/>
    <w:rsid w:val="0082118B"/>
    <w:rsid w:val="00824707"/>
    <w:rsid w:val="00834DC8"/>
    <w:rsid w:val="00835092"/>
    <w:rsid w:val="0083640C"/>
    <w:rsid w:val="00836CA4"/>
    <w:rsid w:val="0085184F"/>
    <w:rsid w:val="00851948"/>
    <w:rsid w:val="00853B64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522C4"/>
    <w:rsid w:val="00955437"/>
    <w:rsid w:val="00955691"/>
    <w:rsid w:val="00961157"/>
    <w:rsid w:val="00965C5B"/>
    <w:rsid w:val="0096684B"/>
    <w:rsid w:val="00971904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A3898"/>
    <w:rsid w:val="009B4FB4"/>
    <w:rsid w:val="009B73FC"/>
    <w:rsid w:val="009C0C39"/>
    <w:rsid w:val="009C4F34"/>
    <w:rsid w:val="009D1805"/>
    <w:rsid w:val="009D70FD"/>
    <w:rsid w:val="009D7193"/>
    <w:rsid w:val="009E1A09"/>
    <w:rsid w:val="009F059C"/>
    <w:rsid w:val="009F1196"/>
    <w:rsid w:val="009F3AD3"/>
    <w:rsid w:val="00A0025C"/>
    <w:rsid w:val="00A02545"/>
    <w:rsid w:val="00A025E6"/>
    <w:rsid w:val="00A02867"/>
    <w:rsid w:val="00A05555"/>
    <w:rsid w:val="00A06D89"/>
    <w:rsid w:val="00A10F81"/>
    <w:rsid w:val="00A17EEF"/>
    <w:rsid w:val="00A321F7"/>
    <w:rsid w:val="00A35790"/>
    <w:rsid w:val="00A40AD3"/>
    <w:rsid w:val="00A40CB2"/>
    <w:rsid w:val="00A43007"/>
    <w:rsid w:val="00A45A89"/>
    <w:rsid w:val="00A46D00"/>
    <w:rsid w:val="00A47F12"/>
    <w:rsid w:val="00A53DBE"/>
    <w:rsid w:val="00A552B7"/>
    <w:rsid w:val="00A57EF0"/>
    <w:rsid w:val="00A63F18"/>
    <w:rsid w:val="00A66DE2"/>
    <w:rsid w:val="00A70227"/>
    <w:rsid w:val="00A7522F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D45B1"/>
    <w:rsid w:val="00AD6991"/>
    <w:rsid w:val="00AE05D3"/>
    <w:rsid w:val="00AE355A"/>
    <w:rsid w:val="00AF3A77"/>
    <w:rsid w:val="00AF75A3"/>
    <w:rsid w:val="00AF7F12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613"/>
    <w:rsid w:val="00B638EB"/>
    <w:rsid w:val="00B63DED"/>
    <w:rsid w:val="00B71404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283F"/>
    <w:rsid w:val="00BF410C"/>
    <w:rsid w:val="00BF7611"/>
    <w:rsid w:val="00C036C1"/>
    <w:rsid w:val="00C0490B"/>
    <w:rsid w:val="00C04CB6"/>
    <w:rsid w:val="00C07904"/>
    <w:rsid w:val="00C121AF"/>
    <w:rsid w:val="00C14C80"/>
    <w:rsid w:val="00C274C0"/>
    <w:rsid w:val="00C27853"/>
    <w:rsid w:val="00C355A5"/>
    <w:rsid w:val="00C43B64"/>
    <w:rsid w:val="00C53F37"/>
    <w:rsid w:val="00C5499A"/>
    <w:rsid w:val="00C563F1"/>
    <w:rsid w:val="00C56670"/>
    <w:rsid w:val="00C62A0F"/>
    <w:rsid w:val="00C82862"/>
    <w:rsid w:val="00C84E4D"/>
    <w:rsid w:val="00C86E12"/>
    <w:rsid w:val="00C9561C"/>
    <w:rsid w:val="00CA17CE"/>
    <w:rsid w:val="00CA2ED7"/>
    <w:rsid w:val="00CA2FD0"/>
    <w:rsid w:val="00CA3E9C"/>
    <w:rsid w:val="00CA7A2F"/>
    <w:rsid w:val="00CB13CD"/>
    <w:rsid w:val="00CB626D"/>
    <w:rsid w:val="00CB7662"/>
    <w:rsid w:val="00CC5BAA"/>
    <w:rsid w:val="00CD3083"/>
    <w:rsid w:val="00CD5181"/>
    <w:rsid w:val="00CD564A"/>
    <w:rsid w:val="00CD7485"/>
    <w:rsid w:val="00CE2360"/>
    <w:rsid w:val="00CE236C"/>
    <w:rsid w:val="00CE3737"/>
    <w:rsid w:val="00CF0047"/>
    <w:rsid w:val="00CF02A7"/>
    <w:rsid w:val="00CF2897"/>
    <w:rsid w:val="00CF2DA4"/>
    <w:rsid w:val="00CF4059"/>
    <w:rsid w:val="00CF660F"/>
    <w:rsid w:val="00D02277"/>
    <w:rsid w:val="00D0541E"/>
    <w:rsid w:val="00D10354"/>
    <w:rsid w:val="00D22790"/>
    <w:rsid w:val="00D22895"/>
    <w:rsid w:val="00D3404A"/>
    <w:rsid w:val="00D37F2E"/>
    <w:rsid w:val="00D4354E"/>
    <w:rsid w:val="00D43F69"/>
    <w:rsid w:val="00D465B3"/>
    <w:rsid w:val="00D50F79"/>
    <w:rsid w:val="00D6101B"/>
    <w:rsid w:val="00D62305"/>
    <w:rsid w:val="00D64FE0"/>
    <w:rsid w:val="00D66A9A"/>
    <w:rsid w:val="00D7148E"/>
    <w:rsid w:val="00D73957"/>
    <w:rsid w:val="00D771A8"/>
    <w:rsid w:val="00D8395C"/>
    <w:rsid w:val="00D910AA"/>
    <w:rsid w:val="00DA028F"/>
    <w:rsid w:val="00DA340D"/>
    <w:rsid w:val="00DA40BC"/>
    <w:rsid w:val="00DA65F6"/>
    <w:rsid w:val="00DB046D"/>
    <w:rsid w:val="00DB21A9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03814"/>
    <w:rsid w:val="00E108C4"/>
    <w:rsid w:val="00E23019"/>
    <w:rsid w:val="00E24C6A"/>
    <w:rsid w:val="00E25811"/>
    <w:rsid w:val="00E32F85"/>
    <w:rsid w:val="00E34AE9"/>
    <w:rsid w:val="00E3586D"/>
    <w:rsid w:val="00E36FD8"/>
    <w:rsid w:val="00E371E6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6214"/>
    <w:rsid w:val="00EB7421"/>
    <w:rsid w:val="00EC36F5"/>
    <w:rsid w:val="00EC5A4D"/>
    <w:rsid w:val="00ED0DEA"/>
    <w:rsid w:val="00ED586E"/>
    <w:rsid w:val="00ED73C4"/>
    <w:rsid w:val="00F041ED"/>
    <w:rsid w:val="00F124A2"/>
    <w:rsid w:val="00F20B48"/>
    <w:rsid w:val="00F2565E"/>
    <w:rsid w:val="00F258BA"/>
    <w:rsid w:val="00F27E9C"/>
    <w:rsid w:val="00F30740"/>
    <w:rsid w:val="00F35978"/>
    <w:rsid w:val="00F35ACE"/>
    <w:rsid w:val="00F416B3"/>
    <w:rsid w:val="00F41F41"/>
    <w:rsid w:val="00F429FF"/>
    <w:rsid w:val="00F45946"/>
    <w:rsid w:val="00F46918"/>
    <w:rsid w:val="00F46DDE"/>
    <w:rsid w:val="00F6343B"/>
    <w:rsid w:val="00F655ED"/>
    <w:rsid w:val="00F7033C"/>
    <w:rsid w:val="00F80AC9"/>
    <w:rsid w:val="00F81473"/>
    <w:rsid w:val="00F81860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EB1C03"/>
  <w15:docId w15:val="{ACC6A8DB-5C0C-43F6-8EFC-6C1DF2DC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7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yperlink" Target="https://github.com/softuni-practice-server/softuni-practice-server/blob/master/README.md" TargetMode="External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68</TotalTime>
  <Pages>16</Pages>
  <Words>2586</Words>
  <Characters>13322</Characters>
  <Application>Microsoft Office Word</Application>
  <DocSecurity>0</DocSecurity>
  <Lines>309</Lines>
  <Paragraphs>2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5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Petar Chulin</cp:lastModifiedBy>
  <cp:revision>45</cp:revision>
  <cp:lastPrinted>2015-10-26T22:35:00Z</cp:lastPrinted>
  <dcterms:created xsi:type="dcterms:W3CDTF">2021-07-19T09:12:00Z</dcterms:created>
  <dcterms:modified xsi:type="dcterms:W3CDTF">2023-12-06T11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3b8c65eaf4ec220eb9cb6e8430e6794ef222bdc40faf76e5832fae68095572</vt:lpwstr>
  </property>
</Properties>
</file>